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44"/>
      </w:tblGrid>
      <w:tr w:rsidR="0065204A" w:rsidRPr="00503238" w14:paraId="3FD7F0D9" w14:textId="77777777" w:rsidTr="00E17285">
        <w:tc>
          <w:tcPr>
            <w:tcW w:w="964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570A83A" w14:textId="6A29DBF1" w:rsidR="0065204A" w:rsidRPr="00503238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WNIOSEK O GRANT PTK 20</w:t>
            </w:r>
            <w:r w:rsidR="008F5D3B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2</w:t>
            </w:r>
            <w:r w:rsidR="00413153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2</w:t>
            </w:r>
          </w:p>
          <w:p w14:paraId="5DF29F59" w14:textId="77777777" w:rsidR="0065204A" w:rsidRPr="00503238" w:rsidRDefault="0065204A" w:rsidP="00E17285">
            <w:pPr>
              <w:widowControl w:val="0"/>
              <w:suppressLineNumbers/>
              <w:jc w:val="center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we współpracy z firmą SERVIER</w:t>
            </w:r>
          </w:p>
        </w:tc>
      </w:tr>
      <w:tr w:rsidR="0065204A" w:rsidRPr="00503238" w14:paraId="543723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3F94A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. Tytuł grantu: </w:t>
            </w:r>
          </w:p>
        </w:tc>
      </w:tr>
      <w:tr w:rsidR="0065204A" w:rsidRPr="00503238" w14:paraId="3E624AA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265A52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2. Kierownik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tylko jedna osoba) –</w:t>
            </w:r>
          </w:p>
          <w:p w14:paraId="707E752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E84BEA0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BD642D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3. Miejsce realizacji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45CEA3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35A694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B3D3B1B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91DC1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4. Kierownik Kliniki, Oddziału, Pracowni lub placówki badawczej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 aplikuje Kierownik Kliniki, oddziału, pracowni)</w:t>
            </w:r>
          </w:p>
          <w:p w14:paraId="67B426C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5409F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FC205B1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1130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5. Czas realiz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standardowo 24 miesiące) – (daty)</w:t>
            </w:r>
          </w:p>
          <w:p w14:paraId="09857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31CDDAD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61318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6. Streszczeni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słów)</w:t>
            </w:r>
          </w:p>
          <w:p w14:paraId="78B5631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1A7C79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CA0E27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3202E0A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57105C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7. Obecny stan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500 słów)</w:t>
            </w:r>
          </w:p>
          <w:p w14:paraId="1BF835A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1C30347F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05AAF4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87B0FCE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3723B4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8. Co nowego wniesie projekt do obecnego stanu wiedz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50 słów)</w:t>
            </w:r>
          </w:p>
          <w:p w14:paraId="40598A6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20842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5A4895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1A35CA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9. Cele projektu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unktach):</w:t>
            </w:r>
          </w:p>
          <w:p w14:paraId="0C8E6C1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D467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AB030F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3624C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0. Badana grupa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kryteria włączenia, wykluczenia):</w:t>
            </w:r>
          </w:p>
          <w:p w14:paraId="3C2CB88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58EC34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454563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1. Metodyka badań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tym możliwy schemat badania):</w:t>
            </w:r>
          </w:p>
          <w:p w14:paraId="627C62E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B65EBA8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8A61B5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2. Analiza statystyczna potwierdzająca właściwy dobór liczebności badanej grupy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17749FF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029B73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AFC1E9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00E547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3. Przewidywane metody statystyczne w analizie wyników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20CC0BB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EE9355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4CD9A38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8AF052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4. Przewidywane formy publikacj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nie dotyczy prezentacji zjazdowych):</w:t>
            </w:r>
          </w:p>
          <w:p w14:paraId="1D656629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60D073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130377F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463BC93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5. Piśmiennictwo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max 20 publikacji)</w:t>
            </w:r>
          </w:p>
          <w:p w14:paraId="11462C4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C1D16E0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39DE37A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71E7B2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 xml:space="preserve">16. </w:t>
            </w:r>
          </w:p>
          <w:p w14:paraId="3768408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57FF99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10 najważniejszych publikacji:</w:t>
            </w:r>
          </w:p>
          <w:p w14:paraId="0998114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29DC3D7E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12FDD0D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umaryczny IF:</w:t>
            </w:r>
          </w:p>
          <w:p w14:paraId="243FD9C5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0922E3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302C1B0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Indeks Hirscha:</w:t>
            </w:r>
          </w:p>
          <w:p w14:paraId="5BCD61C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12D6EF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Lista realizowanych dotychczas grantów (z podaniem funkcji):</w:t>
            </w:r>
          </w:p>
          <w:p w14:paraId="7706680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BD2734B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6B5188A2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B2CBA5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lastRenderedPageBreak/>
              <w:t>17. Czy wnioskodawca otrzymał w ciągu ostatnich 10 lat grant PTK – naukowy lub wyjazdowy, jeśli tak, to czy zostały rozliczone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:</w:t>
            </w:r>
          </w:p>
          <w:p w14:paraId="3DF5F247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grantu wyjazdowego – jest to publikacja prezentowanej pracy – dołączyć kopię abstraktu i kopię opublikowanej pracy.</w:t>
            </w:r>
          </w:p>
          <w:p w14:paraId="1F5C50A2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338E0B3A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017F8194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F3A384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18. Czy jest planowane współfinansowanie projektu z innych źródeł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jeśli tak, podać jakie)</w:t>
            </w:r>
          </w:p>
          <w:p w14:paraId="6AD4D1BF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  <w:tr w:rsidR="0065204A" w:rsidRPr="00503238" w14:paraId="263F479C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39AC18B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KOSZTORYS PROJEKTU</w:t>
            </w:r>
          </w:p>
          <w:p w14:paraId="32FF9C8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tbl>
            <w:tblPr>
              <w:tblW w:w="9644" w:type="dxa"/>
              <w:tblInd w:w="55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2409"/>
              <w:gridCol w:w="2410"/>
              <w:gridCol w:w="2409"/>
              <w:gridCol w:w="2416"/>
            </w:tblGrid>
            <w:tr w:rsidR="0065204A" w:rsidRPr="00503238" w14:paraId="2FBB962D" w14:textId="77777777" w:rsidTr="00E17285"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323F03F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Pozycja</w:t>
                  </w:r>
                </w:p>
              </w:tc>
              <w:tc>
                <w:tcPr>
                  <w:tcW w:w="2410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4C467E1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09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5DD213C4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20..</w:t>
                  </w:r>
                </w:p>
              </w:tc>
              <w:tc>
                <w:tcPr>
                  <w:tcW w:w="2416" w:type="dxa"/>
                  <w:tcBorders>
                    <w:top w:val="single" w:sz="1" w:space="0" w:color="000000"/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5F4D337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</w:tr>
            <w:tr w:rsidR="0065204A" w:rsidRPr="00503238" w14:paraId="14198154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A7CF631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 xml:space="preserve">Koszty osobowe - max 20% całości 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FD9855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9C9C94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0D3A63F6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4AD09B1D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1832665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wykonania badań (wyszczególnić)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F64B0F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4E6612E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52AECF1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4DACAE6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FDB7EE7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Koszty publikacji (analizy statystyczne, tłumaczenia) – max 10% całości do max sumy 5tyś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2A035D0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73D5ADC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7D36BC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08E824DE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28A69AF8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Inne ( w tym wyjazdy) – max 10% całości  do max sumy 7tyś zł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1A93E587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36D91FD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42A68279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  <w:tr w:rsidR="0065204A" w:rsidRPr="00503238" w14:paraId="16388203" w14:textId="77777777" w:rsidTr="00E17285"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4CDB0202" w14:textId="77777777" w:rsidR="0065204A" w:rsidRPr="00503238" w:rsidRDefault="0065204A" w:rsidP="00E17285">
                  <w:pPr>
                    <w:widowControl w:val="0"/>
                    <w:suppressLineNumbers/>
                    <w:jc w:val="both"/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</w:pPr>
                  <w:r w:rsidRPr="00503238">
                    <w:rPr>
                      <w:rFonts w:eastAsia="Arial Unicode MS" w:cs="Arial Unicode MS"/>
                      <w:b/>
                      <w:kern w:val="1"/>
                      <w:sz w:val="22"/>
                      <w:szCs w:val="22"/>
                      <w:lang w:eastAsia="hi-IN" w:bidi="hi-IN"/>
                    </w:rPr>
                    <w:t>RAZEM</w:t>
                  </w:r>
                </w:p>
              </w:tc>
              <w:tc>
                <w:tcPr>
                  <w:tcW w:w="2410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08E8E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09" w:type="dxa"/>
                  <w:tcBorders>
                    <w:left w:val="single" w:sz="1" w:space="0" w:color="000000"/>
                    <w:bottom w:val="single" w:sz="1" w:space="0" w:color="000000"/>
                  </w:tcBorders>
                  <w:shd w:val="clear" w:color="auto" w:fill="auto"/>
                </w:tcPr>
                <w:p w14:paraId="6A82DAC2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  <w:tc>
                <w:tcPr>
                  <w:tcW w:w="2416" w:type="dxa"/>
                  <w:tcBorders>
                    <w:left w:val="single" w:sz="1" w:space="0" w:color="000000"/>
                    <w:bottom w:val="single" w:sz="1" w:space="0" w:color="000000"/>
                    <w:right w:val="single" w:sz="1" w:space="0" w:color="000000"/>
                  </w:tcBorders>
                  <w:shd w:val="clear" w:color="auto" w:fill="auto"/>
                </w:tcPr>
                <w:p w14:paraId="390F2CDA" w14:textId="77777777" w:rsidR="0065204A" w:rsidRPr="00503238" w:rsidRDefault="0065204A" w:rsidP="00E17285">
                  <w:pPr>
                    <w:widowControl w:val="0"/>
                    <w:suppressLineNumbers/>
                    <w:snapToGrid w:val="0"/>
                    <w:jc w:val="both"/>
                    <w:rPr>
                      <w:rFonts w:eastAsia="Arial Unicode MS" w:cs="Arial Unicode MS"/>
                      <w:kern w:val="1"/>
                      <w:sz w:val="22"/>
                      <w:szCs w:val="22"/>
                      <w:lang w:eastAsia="hi-IN" w:bidi="hi-IN"/>
                    </w:rPr>
                  </w:pPr>
                </w:p>
              </w:tc>
            </w:tr>
          </w:tbl>
          <w:p w14:paraId="10E06643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0BBFE286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 xml:space="preserve">Wszystkie podane sumy to kwoty brutto. </w:t>
            </w:r>
          </w:p>
          <w:p w14:paraId="5B61DB69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117819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Ewentualne koszty pośrednie dla ośrodka nie mogą przekraczać 10%.</w:t>
            </w:r>
          </w:p>
          <w:p w14:paraId="542B35D7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wykonania badań – koszty aparatury, koszty odczynników, materiałów zużywalnych, koszty wykonania badań poza placówką prowadzącą grant</w:t>
            </w:r>
          </w:p>
          <w:p w14:paraId="18BD6C2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Koszty publikacji – nie można tu włączać kosztów publikacji odpłatnych (opłata za publikację)</w:t>
            </w:r>
          </w:p>
          <w:p w14:paraId="35E9B422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61B0522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W przypadku przyznania grantu w wysokości niższej niż wnioskowana należy w terminie 30 dni przysłać poprawiony ostateczny kosztorys grantu.</w:t>
            </w:r>
          </w:p>
          <w:p w14:paraId="444C2E75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</w:p>
          <w:p w14:paraId="399F1040" w14:textId="77777777" w:rsidR="0065204A" w:rsidRPr="00503238" w:rsidRDefault="0065204A" w:rsidP="00E17285">
            <w:pPr>
              <w:widowControl w:val="0"/>
              <w:jc w:val="both"/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i/>
                <w:kern w:val="1"/>
                <w:sz w:val="22"/>
                <w:szCs w:val="22"/>
                <w:lang w:eastAsia="hi-IN" w:bidi="hi-IN"/>
              </w:rPr>
              <w:t>Nie przewiduje się przesunięć pomiędzy pozycjami większych niż 5% całości kosztorysu.</w:t>
            </w:r>
          </w:p>
        </w:tc>
      </w:tr>
      <w:tr w:rsidR="0065204A" w:rsidRPr="00503238" w14:paraId="007911CF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4AAF5C6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bCs/>
                <w:kern w:val="1"/>
                <w:sz w:val="22"/>
                <w:szCs w:val="22"/>
                <w:lang w:eastAsia="hi-IN" w:bidi="hi-IN"/>
              </w:rPr>
              <w:t>Oświadczam że:</w:t>
            </w:r>
          </w:p>
          <w:p w14:paraId="0DA39F6C" w14:textId="77777777" w:rsidR="0065204A" w:rsidRPr="00503238" w:rsidRDefault="0065204A" w:rsidP="00E17285">
            <w:pPr>
              <w:widowControl w:val="0"/>
              <w:suppressLineNumbers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5927BAB0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Zaplanowana grupa badanych jest możliwa do zebrania w zaplanowanym czasie realizacji grantu.</w:t>
            </w:r>
          </w:p>
          <w:p w14:paraId="6431E493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Dyrekcja szpitala/ośrodka badawczego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</w:t>
            </w:r>
            <w:r w:rsidRPr="00117819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akceptuje kosztorys </w:t>
            </w:r>
            <w:r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oraz wyraża 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zgodę na realizację badania. </w:t>
            </w:r>
          </w:p>
          <w:p w14:paraId="691AD828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Szpital / ośrodek badawczy jest wyposażony w aparaturę niezbędną do wykonania badań.</w:t>
            </w:r>
          </w:p>
          <w:p w14:paraId="45E360E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lastRenderedPageBreak/>
              <w:t>Szpital / ośrodek badawczy posiada odpowiednie doświadczenie w wykonywaniu zaplanowanych badań.</w:t>
            </w:r>
          </w:p>
          <w:p w14:paraId="3F0A619A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Efektem grantu będą publikacje w czasopismach z IF o wartości równej lub większej IF Kardiologii Polskiej w roku publikacji. W publikacjach zostanie podane źródło finansowania.</w:t>
            </w:r>
          </w:p>
          <w:p w14:paraId="0C4F344E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W przypadku niewykonania zaplanowanych badań i braku publikacji zobowiązuję się do zwrotu wydanych pieniędzy.</w:t>
            </w:r>
          </w:p>
          <w:p w14:paraId="55964244" w14:textId="77777777" w:rsidR="0065204A" w:rsidRPr="00503238" w:rsidRDefault="0065204A" w:rsidP="0065204A">
            <w:pPr>
              <w:widowControl w:val="0"/>
              <w:numPr>
                <w:ilvl w:val="0"/>
                <w:numId w:val="1"/>
              </w:numPr>
              <w:suppressLineNumbers/>
              <w:ind w:left="371"/>
              <w:jc w:val="both"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>Prace w ramach projektu zostaną rozpoczęte po uzyskaniu zgody Komisji Etycznej.</w:t>
            </w:r>
          </w:p>
        </w:tc>
      </w:tr>
      <w:tr w:rsidR="0065204A" w:rsidRPr="00503238" w14:paraId="257AFE57" w14:textId="77777777" w:rsidTr="00E17285">
        <w:tc>
          <w:tcPr>
            <w:tcW w:w="9644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FACE347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6697F3A8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6E6B69A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29C1A5B5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wnioskodawcy</w:t>
            </w:r>
          </w:p>
          <w:p w14:paraId="04FEC97B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D84140E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0F02228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5FF416F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</w:pPr>
          </w:p>
          <w:p w14:paraId="322123B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  <w:r w:rsidRPr="00503238">
              <w:rPr>
                <w:rFonts w:eastAsia="Arial Unicode MS" w:cs="Arial Unicode MS"/>
                <w:b/>
                <w:kern w:val="1"/>
                <w:sz w:val="22"/>
                <w:szCs w:val="22"/>
                <w:lang w:eastAsia="hi-IN" w:bidi="hi-IN"/>
              </w:rPr>
              <w:t>Podpis Kierownika Kliniki,  Oddziału, Pracowni lub Dyrektora Placówki</w:t>
            </w:r>
            <w:r w:rsidRPr="00503238"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  <w:t xml:space="preserve"> (w przypadku gdy aplikuje Kierownik Kliniki, Oddziału, Pracowni): </w:t>
            </w:r>
          </w:p>
          <w:p w14:paraId="3C633F14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4677ACD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782DC3DC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0EBFCB62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  <w:p w14:paraId="6EEA16D6" w14:textId="77777777" w:rsidR="0065204A" w:rsidRPr="00503238" w:rsidRDefault="0065204A" w:rsidP="00E17285">
            <w:pPr>
              <w:widowControl w:val="0"/>
              <w:suppressLineNumbers/>
              <w:rPr>
                <w:rFonts w:eastAsia="Arial Unicode MS" w:cs="Arial Unicode MS"/>
                <w:kern w:val="1"/>
                <w:sz w:val="22"/>
                <w:szCs w:val="22"/>
                <w:lang w:eastAsia="hi-IN" w:bidi="hi-IN"/>
              </w:rPr>
            </w:pPr>
          </w:p>
        </w:tc>
      </w:tr>
    </w:tbl>
    <w:p w14:paraId="7A7C06F9" w14:textId="77777777" w:rsidR="0065204A" w:rsidRPr="00503238" w:rsidRDefault="0065204A" w:rsidP="0065204A">
      <w:pPr>
        <w:widowControl w:val="0"/>
        <w:rPr>
          <w:rFonts w:eastAsia="Arial Unicode MS" w:cs="Arial Unicode MS"/>
          <w:kern w:val="1"/>
          <w:sz w:val="22"/>
          <w:szCs w:val="22"/>
          <w:lang w:eastAsia="hi-IN" w:bidi="hi-IN"/>
        </w:rPr>
      </w:pPr>
    </w:p>
    <w:sectPr w:rsidR="0065204A" w:rsidRPr="005032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92669C"/>
    <w:multiLevelType w:val="hybridMultilevel"/>
    <w:tmpl w:val="070252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358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O2MDQytjA2MTdT0lEKTi0uzszPAykwrAUAWHQ/pCwAAAA="/>
  </w:docVars>
  <w:rsids>
    <w:rsidRoot w:val="0065204A"/>
    <w:rsid w:val="00413153"/>
    <w:rsid w:val="005E28FA"/>
    <w:rsid w:val="0065204A"/>
    <w:rsid w:val="008F5D3B"/>
    <w:rsid w:val="00BC1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1FBD4"/>
  <w15:docId w15:val="{A9D3B972-83D8-482C-87E7-09441197C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5204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5</Words>
  <Characters>273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ata</dc:creator>
  <cp:lastModifiedBy>Beata</cp:lastModifiedBy>
  <cp:revision>5</cp:revision>
  <dcterms:created xsi:type="dcterms:W3CDTF">2020-02-10T16:39:00Z</dcterms:created>
  <dcterms:modified xsi:type="dcterms:W3CDTF">2022-04-06T14:38:00Z</dcterms:modified>
</cp:coreProperties>
</file>